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C7064" w14:textId="77777777" w:rsidR="00DE058C" w:rsidRDefault="00E1278B">
      <w:pPr>
        <w:pStyle w:val="Title"/>
      </w:pPr>
      <w:r>
        <w:t>Untitled</w:t>
      </w:r>
    </w:p>
    <w:p w14:paraId="44507BE7" w14:textId="77777777" w:rsidR="00DE058C" w:rsidRDefault="00E1278B">
      <w:pPr>
        <w:pStyle w:val="Author"/>
      </w:pPr>
      <w:r>
        <w:t>Author</w:t>
      </w:r>
    </w:p>
    <w:p w14:paraId="5EAE2302" w14:textId="77777777" w:rsidR="00DE058C" w:rsidRDefault="00E1278B">
      <w:pPr>
        <w:pStyle w:val="Date"/>
      </w:pPr>
      <w:r>
        <w:t>Date</w:t>
      </w:r>
    </w:p>
    <w:p w14:paraId="5981F89D" w14:textId="77777777" w:rsidR="00DE058C" w:rsidRDefault="00E1278B">
      <w:pPr>
        <w:pStyle w:val="Heading1"/>
      </w:pPr>
      <w:bookmarkStart w:id="0" w:name="heading-1"/>
      <w:r>
        <w:t>Heading 1</w:t>
      </w:r>
    </w:p>
    <w:p w14:paraId="6A2B86A9" w14:textId="77777777" w:rsidR="00DE058C" w:rsidRPr="000650CF" w:rsidRDefault="00E1278B">
      <w:pPr>
        <w:pStyle w:val="Heading2"/>
      </w:pPr>
      <w:bookmarkStart w:id="1" w:name="heading-2"/>
      <w:r w:rsidRPr="000650CF">
        <w:t>Heading 2</w:t>
      </w:r>
    </w:p>
    <w:p w14:paraId="22D9E341" w14:textId="77777777" w:rsidR="00DE058C" w:rsidRPr="000650CF" w:rsidRDefault="00E1278B" w:rsidP="000650CF">
      <w:pPr>
        <w:pStyle w:val="Heading3"/>
      </w:pPr>
      <w:bookmarkStart w:id="2" w:name="heading-3"/>
      <w:r w:rsidRPr="000650CF">
        <w:t>Heading 3</w:t>
      </w:r>
    </w:p>
    <w:p w14:paraId="1BEFF0A2" w14:textId="77777777" w:rsidR="00DE058C" w:rsidRPr="000650CF" w:rsidRDefault="00E1278B" w:rsidP="000650CF">
      <w:pPr>
        <w:pStyle w:val="Heading4"/>
      </w:pPr>
      <w:bookmarkStart w:id="3" w:name="heading-4"/>
      <w:r w:rsidRPr="000650CF">
        <w:t>Heading 4</w:t>
      </w:r>
    </w:p>
    <w:p w14:paraId="5EEF3D48" w14:textId="77777777" w:rsidR="00DE058C" w:rsidRPr="000650CF" w:rsidRDefault="00E1278B" w:rsidP="000650CF">
      <w:pPr>
        <w:pStyle w:val="Heading5"/>
      </w:pPr>
      <w:bookmarkStart w:id="4" w:name="heading-5"/>
      <w:r w:rsidRPr="000650CF">
        <w:t>Heading 5</w:t>
      </w:r>
    </w:p>
    <w:p w14:paraId="1B0EE978" w14:textId="77777777" w:rsidR="00DE058C" w:rsidRPr="000650CF" w:rsidRDefault="00E1278B" w:rsidP="000650CF">
      <w:pPr>
        <w:pStyle w:val="Heading6"/>
      </w:pPr>
      <w:bookmarkStart w:id="5" w:name="heading-6"/>
      <w:r w:rsidRPr="000650CF">
        <w:t>Heading 6</w:t>
      </w:r>
    </w:p>
    <w:p w14:paraId="261F732B" w14:textId="77777777" w:rsidR="00DE058C" w:rsidRDefault="00E1278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F91F28B" w14:textId="77777777" w:rsidR="00DE058C" w:rsidRDefault="00E1278B" w:rsidP="000650CF">
      <w:pPr>
        <w:pStyle w:val="BodyText"/>
      </w:pPr>
      <w:r w:rsidRPr="000650CF"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D1281A2" w14:textId="77777777" w:rsidR="00DE058C" w:rsidRDefault="00E1278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A03F41A" w14:textId="77777777" w:rsidR="00DE058C" w:rsidRDefault="00E1278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B85187" w14:textId="77777777" w:rsidR="00DE058C" w:rsidRDefault="00E1278B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E1C77D8" w14:textId="77777777" w:rsidR="00DE058C" w:rsidRDefault="00E1278B">
      <w:pPr>
        <w:pStyle w:val="FirstParagraph"/>
      </w:pPr>
      <w:r>
        <w:t>You can also embed plots, for example:</w:t>
      </w:r>
    </w:p>
    <w:p w14:paraId="652E5E1A" w14:textId="77777777" w:rsidR="00DE058C" w:rsidRDefault="00E1278B">
      <w:pPr>
        <w:pStyle w:val="BodyText"/>
      </w:pPr>
      <w:r>
        <w:rPr>
          <w:noProof/>
        </w:rPr>
        <w:lastRenderedPageBreak/>
        <w:drawing>
          <wp:inline distT="0" distB="0" distL="0" distR="0" wp14:anchorId="3D8859D8" wp14:editId="32EB8AC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F3F8" w14:textId="77777777" w:rsidR="00DE058C" w:rsidRDefault="00E1278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sectPr w:rsidR="00DE058C" w:rsidSect="000650CF"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741825" w14:textId="77777777" w:rsidR="00E77014" w:rsidRDefault="00E77014">
      <w:pPr>
        <w:spacing w:after="0"/>
      </w:pPr>
      <w:r>
        <w:separator/>
      </w:r>
    </w:p>
  </w:endnote>
  <w:endnote w:type="continuationSeparator" w:id="0">
    <w:p w14:paraId="06E7F638" w14:textId="77777777" w:rsidR="00E77014" w:rsidRDefault="00E770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959E24" w14:textId="77777777" w:rsidR="00E77014" w:rsidRDefault="00E77014">
      <w:r>
        <w:separator/>
      </w:r>
    </w:p>
  </w:footnote>
  <w:footnote w:type="continuationSeparator" w:id="0">
    <w:p w14:paraId="1B068765" w14:textId="77777777" w:rsidR="00E77014" w:rsidRDefault="00E770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C740B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F6E6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1506BE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80A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F6403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4E400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04D5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562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42B1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AC46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BCF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0CF"/>
    <w:rsid w:val="000A2E13"/>
    <w:rsid w:val="00353179"/>
    <w:rsid w:val="0040584A"/>
    <w:rsid w:val="004E29B3"/>
    <w:rsid w:val="00515FCD"/>
    <w:rsid w:val="00590D07"/>
    <w:rsid w:val="00663598"/>
    <w:rsid w:val="00681772"/>
    <w:rsid w:val="00784D58"/>
    <w:rsid w:val="008D6863"/>
    <w:rsid w:val="008E5E5D"/>
    <w:rsid w:val="00B86B75"/>
    <w:rsid w:val="00BC48D5"/>
    <w:rsid w:val="00C36279"/>
    <w:rsid w:val="00DE058C"/>
    <w:rsid w:val="00E1278B"/>
    <w:rsid w:val="00E315A3"/>
    <w:rsid w:val="00E770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4FB75B"/>
  <w15:docId w15:val="{2375B19D-8D1D-3046-9DFF-3A653097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1772"/>
    <w:rPr>
      <w:rFonts w:asciiTheme="majorHAnsi" w:hAnsiTheme="majorHAnsi"/>
      <w:sz w:val="22"/>
    </w:rPr>
  </w:style>
  <w:style w:type="paragraph" w:styleId="Heading1">
    <w:name w:val="heading 1"/>
    <w:basedOn w:val="Normal"/>
    <w:next w:val="BodyText"/>
    <w:uiPriority w:val="9"/>
    <w:qFormat/>
    <w:rsid w:val="00515FC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3"/>
    </w:pPr>
    <w:rPr>
      <w:rFonts w:eastAsiaTheme="majorEastAsia" w:cstheme="majorBidi"/>
      <w:bCs/>
      <w:i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4"/>
    </w:pPr>
    <w:rPr>
      <w:rFonts w:eastAsiaTheme="majorEastAsia" w:cstheme="majorBidi"/>
      <w:iCs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5"/>
    </w:pPr>
    <w:rPr>
      <w:rFonts w:eastAsiaTheme="majorEastAsia" w:cstheme="majorBidi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15FCD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81772"/>
    <w:pPr>
      <w:keepNext/>
      <w:keepLines/>
      <w:jc w:val="center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681772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663598"/>
    <w:rPr>
      <w:i w:val="0"/>
      <w:sz w:val="18"/>
    </w:rPr>
  </w:style>
  <w:style w:type="paragraph" w:customStyle="1" w:styleId="Figure">
    <w:name w:val="Figure"/>
    <w:basedOn w:val="Normal"/>
    <w:rsid w:val="0066359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8E5E5D"/>
    <w:rPr>
      <w:rFonts w:asciiTheme="minorHAnsi" w:hAnsiTheme="minorHAnsi"/>
      <w:sz w:val="18"/>
    </w:rPr>
  </w:style>
  <w:style w:type="character" w:customStyle="1" w:styleId="BodyTextChar">
    <w:name w:val="Body Text Char"/>
    <w:basedOn w:val="DefaultParagraphFont"/>
    <w:link w:val="BodyText"/>
    <w:rsid w:val="00065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cp:lastModifiedBy>Oldham, William M.,M.D.,Ph.D.</cp:lastModifiedBy>
  <cp:revision>8</cp:revision>
  <dcterms:created xsi:type="dcterms:W3CDTF">2021-04-29T15:05:00Z</dcterms:created>
  <dcterms:modified xsi:type="dcterms:W3CDTF">2021-05-04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